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62FC" w:rsidRDefault="00D5641D">
      <w:r>
        <w:rPr>
          <w:noProof/>
        </w:rPr>
        <w:drawing>
          <wp:inline distT="0" distB="0" distL="0" distR="0" wp14:anchorId="55F59B51" wp14:editId="2EC7C0A2">
            <wp:extent cx="8228965" cy="6042991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8242542" cy="6052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6ECD" w:rsidRDefault="00356ECD"/>
    <w:p w:rsidR="00356ECD" w:rsidRDefault="00356ECD"/>
    <w:p w:rsidR="00356ECD" w:rsidRDefault="00C50CDE">
      <w:r>
        <w:rPr>
          <w:noProof/>
        </w:rPr>
        <w:drawing>
          <wp:inline distT="0" distB="0" distL="0" distR="0" wp14:anchorId="725FD88A" wp14:editId="07380F31">
            <wp:extent cx="8229501" cy="5964865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8247895" cy="5978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356ECD" w:rsidRDefault="00356ECD">
      <w:r>
        <w:rPr>
          <w:noProof/>
        </w:rPr>
        <w:lastRenderedPageBreak/>
        <w:drawing>
          <wp:inline distT="0" distB="0" distL="0" distR="0" wp14:anchorId="17AE7B00" wp14:editId="4EB200E4">
            <wp:extent cx="8229600" cy="614149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8238111" cy="6147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56ECD" w:rsidSect="00D5641D">
      <w:pgSz w:w="15840" w:h="12240" w:orient="landscape"/>
      <w:pgMar w:top="81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1MTE2tDAxNzI1MTVX0lEKTi0uzszPAykwqgUASfC2zSwAAAA="/>
  </w:docVars>
  <w:rsids>
    <w:rsidRoot w:val="00D5641D"/>
    <w:rsid w:val="00356ECD"/>
    <w:rsid w:val="005B5FA4"/>
    <w:rsid w:val="00C50CDE"/>
    <w:rsid w:val="00D5641D"/>
    <w:rsid w:val="00F348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48EABA7-68F8-41AF-9B35-0E59F87DEB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56EC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6EC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ain County Schools</Company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leen Gray</dc:creator>
  <cp:keywords/>
  <dc:description/>
  <cp:lastModifiedBy>Kathleen Gray</cp:lastModifiedBy>
  <cp:revision>2</cp:revision>
  <cp:lastPrinted>2016-05-12T17:46:00Z</cp:lastPrinted>
  <dcterms:created xsi:type="dcterms:W3CDTF">2016-05-13T16:34:00Z</dcterms:created>
  <dcterms:modified xsi:type="dcterms:W3CDTF">2016-05-13T16:34:00Z</dcterms:modified>
</cp:coreProperties>
</file>